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482" w:rsidRPr="00143482" w:rsidRDefault="00143482" w:rsidP="00143482">
      <w:pPr>
        <w:rPr>
          <w:rFonts w:ascii="Times New Roman" w:hAnsi="Times New Roman" w:cs="Times New Roman"/>
          <w:b/>
          <w:sz w:val="24"/>
          <w:szCs w:val="24"/>
        </w:rPr>
      </w:pPr>
      <w:r w:rsidRPr="00143482">
        <w:rPr>
          <w:rFonts w:ascii="Times New Roman" w:hAnsi="Times New Roman" w:cs="Times New Roman"/>
          <w:b/>
          <w:sz w:val="24"/>
          <w:szCs w:val="24"/>
        </w:rPr>
        <w:t xml:space="preserve">Statement of Impartiality </w:t>
      </w:r>
    </w:p>
    <w:p w:rsidR="00CB7206" w:rsidRDefault="00143482" w:rsidP="00CB7206">
      <w:r w:rsidRPr="00143482">
        <w:rPr>
          <w:rFonts w:ascii="Times New Roman" w:hAnsi="Times New Roman" w:cs="Times New Roman"/>
          <w:sz w:val="24"/>
          <w:szCs w:val="24"/>
        </w:rPr>
        <w:t>ISP places the utmost importance on integrity, impartiality and potential conflicts of interest for our certifications.  In order that all stakeholders can have confidence in our certifications, it is essential that ISP conducts its certification business in a fair and impartial manner, and with avoidance of undue influence arising from conflicts of interest.</w:t>
      </w:r>
      <w:r w:rsidR="00CB7206" w:rsidRPr="00CB7206">
        <w:t xml:space="preserve"> </w:t>
      </w:r>
    </w:p>
    <w:p w:rsidR="00CB7206" w:rsidRPr="00CB7206" w:rsidRDefault="00CB7206" w:rsidP="00CB7206">
      <w:pPr>
        <w:rPr>
          <w:rFonts w:ascii="Times New Roman" w:hAnsi="Times New Roman" w:cs="Times New Roman"/>
          <w:sz w:val="24"/>
          <w:szCs w:val="24"/>
        </w:rPr>
      </w:pPr>
      <w:r>
        <w:rPr>
          <w:rFonts w:ascii="Times New Roman" w:hAnsi="Times New Roman" w:cs="Times New Roman"/>
          <w:sz w:val="24"/>
          <w:szCs w:val="24"/>
        </w:rPr>
        <w:t>ISP</w:t>
      </w:r>
      <w:r w:rsidR="00D44F56">
        <w:rPr>
          <w:rFonts w:ascii="Times New Roman" w:hAnsi="Times New Roman" w:cs="Times New Roman"/>
          <w:sz w:val="24"/>
          <w:szCs w:val="24"/>
        </w:rPr>
        <w:t xml:space="preserve"> Certification Committee</w:t>
      </w:r>
      <w:r w:rsidRPr="00CB7206">
        <w:rPr>
          <w:rFonts w:ascii="Times New Roman" w:hAnsi="Times New Roman" w:cs="Times New Roman"/>
          <w:sz w:val="24"/>
          <w:szCs w:val="24"/>
        </w:rPr>
        <w:t xml:space="preserve"> shall commit to acting impartially in relation to its applicants, candidates, and certified persons. </w:t>
      </w:r>
      <w:r w:rsidR="00D44F56">
        <w:rPr>
          <w:rFonts w:ascii="Times New Roman" w:hAnsi="Times New Roman" w:cs="Times New Roman"/>
          <w:sz w:val="24"/>
          <w:szCs w:val="24"/>
        </w:rPr>
        <w:t xml:space="preserve"> </w:t>
      </w:r>
      <w:r w:rsidRPr="00CB7206">
        <w:rPr>
          <w:rFonts w:ascii="Times New Roman" w:hAnsi="Times New Roman" w:cs="Times New Roman"/>
          <w:sz w:val="24"/>
          <w:szCs w:val="24"/>
        </w:rPr>
        <w:t xml:space="preserve">Certification decisions shall be made in accordance with policies and procedures. </w:t>
      </w:r>
      <w:r>
        <w:rPr>
          <w:rFonts w:ascii="Times New Roman" w:hAnsi="Times New Roman" w:cs="Times New Roman"/>
          <w:sz w:val="24"/>
          <w:szCs w:val="24"/>
        </w:rPr>
        <w:t xml:space="preserve"> </w:t>
      </w:r>
      <w:r w:rsidRPr="00CB7206">
        <w:rPr>
          <w:rFonts w:ascii="Times New Roman" w:hAnsi="Times New Roman" w:cs="Times New Roman"/>
          <w:sz w:val="24"/>
          <w:szCs w:val="24"/>
        </w:rPr>
        <w:t xml:space="preserve">Policies and procedures affecting applicants, candidates, and certified persons shall be made public and shall fairly and accurately convey information about the certification program. </w:t>
      </w:r>
    </w:p>
    <w:p w:rsidR="00CB7206" w:rsidRPr="00CB7206" w:rsidRDefault="00CB7206" w:rsidP="00CB7206">
      <w:pPr>
        <w:rPr>
          <w:rFonts w:ascii="Times New Roman" w:hAnsi="Times New Roman" w:cs="Times New Roman"/>
          <w:sz w:val="24"/>
          <w:szCs w:val="24"/>
        </w:rPr>
      </w:pPr>
      <w:r>
        <w:rPr>
          <w:rFonts w:ascii="Times New Roman" w:hAnsi="Times New Roman" w:cs="Times New Roman"/>
          <w:sz w:val="24"/>
          <w:szCs w:val="24"/>
        </w:rPr>
        <w:t>ISP</w:t>
      </w:r>
      <w:r w:rsidR="00D44F56">
        <w:rPr>
          <w:rFonts w:ascii="Times New Roman" w:hAnsi="Times New Roman" w:cs="Times New Roman"/>
          <w:sz w:val="24"/>
          <w:szCs w:val="24"/>
        </w:rPr>
        <w:t xml:space="preserve"> Certification Committee</w:t>
      </w:r>
      <w:r w:rsidRPr="00CB7206">
        <w:rPr>
          <w:rFonts w:ascii="Times New Roman" w:hAnsi="Times New Roman" w:cs="Times New Roman"/>
          <w:sz w:val="24"/>
          <w:szCs w:val="24"/>
        </w:rPr>
        <w:t xml:space="preserve"> shall understand threats to impartiality that include, but are not limited to, self-interest, activities from related bodies, relationships of personnel, financial interests, favoritism, conflict of interest, familiarity, and intimidation. </w:t>
      </w:r>
    </w:p>
    <w:p w:rsidR="00CB7206" w:rsidRPr="00143482" w:rsidRDefault="00CB7206" w:rsidP="00143482">
      <w:pPr>
        <w:rPr>
          <w:rFonts w:ascii="Times New Roman" w:hAnsi="Times New Roman" w:cs="Times New Roman"/>
          <w:sz w:val="24"/>
          <w:szCs w:val="24"/>
        </w:rPr>
      </w:pPr>
      <w:r>
        <w:rPr>
          <w:rFonts w:ascii="Times New Roman" w:hAnsi="Times New Roman" w:cs="Times New Roman"/>
          <w:sz w:val="24"/>
          <w:szCs w:val="24"/>
        </w:rPr>
        <w:t xml:space="preserve">ISP </w:t>
      </w:r>
      <w:r w:rsidR="00D44F56">
        <w:rPr>
          <w:rFonts w:ascii="Times New Roman" w:hAnsi="Times New Roman" w:cs="Times New Roman"/>
          <w:sz w:val="24"/>
          <w:szCs w:val="24"/>
        </w:rPr>
        <w:t>Certification Committee</w:t>
      </w:r>
      <w:r w:rsidRPr="00CB7206">
        <w:rPr>
          <w:rFonts w:ascii="Times New Roman" w:hAnsi="Times New Roman" w:cs="Times New Roman"/>
          <w:sz w:val="24"/>
          <w:szCs w:val="24"/>
        </w:rPr>
        <w:t xml:space="preserve"> shall periodically conduct a threat analysis to determine the potential, both real and perceived, of an individual or an organization to influence certification.</w:t>
      </w:r>
    </w:p>
    <w:p w:rsidR="00143482" w:rsidRPr="00143482" w:rsidRDefault="00143482" w:rsidP="00143482">
      <w:pPr>
        <w:rPr>
          <w:rFonts w:ascii="Times New Roman" w:hAnsi="Times New Roman" w:cs="Times New Roman"/>
          <w:sz w:val="24"/>
          <w:szCs w:val="24"/>
        </w:rPr>
      </w:pPr>
      <w:r w:rsidRPr="00143482">
        <w:rPr>
          <w:rFonts w:ascii="Times New Roman" w:hAnsi="Times New Roman" w:cs="Times New Roman"/>
          <w:sz w:val="24"/>
          <w:szCs w:val="24"/>
        </w:rPr>
        <w:t>ISP wants to instill confidence in its certification</w:t>
      </w:r>
      <w:r>
        <w:rPr>
          <w:rFonts w:ascii="Times New Roman" w:hAnsi="Times New Roman" w:cs="Times New Roman"/>
          <w:sz w:val="24"/>
          <w:szCs w:val="24"/>
        </w:rPr>
        <w:t>s</w:t>
      </w:r>
      <w:r w:rsidRPr="00143482">
        <w:rPr>
          <w:rFonts w:ascii="Times New Roman" w:hAnsi="Times New Roman" w:cs="Times New Roman"/>
          <w:sz w:val="24"/>
          <w:szCs w:val="24"/>
        </w:rPr>
        <w:t xml:space="preserve"> to its </w:t>
      </w:r>
      <w:proofErr w:type="spellStart"/>
      <w:r w:rsidRPr="00143482">
        <w:rPr>
          <w:rFonts w:ascii="Times New Roman" w:hAnsi="Times New Roman" w:cs="Times New Roman"/>
          <w:sz w:val="24"/>
          <w:szCs w:val="24"/>
        </w:rPr>
        <w:t>c</w:t>
      </w:r>
      <w:r>
        <w:rPr>
          <w:rFonts w:ascii="Times New Roman" w:hAnsi="Times New Roman" w:cs="Times New Roman"/>
          <w:sz w:val="24"/>
          <w:szCs w:val="24"/>
        </w:rPr>
        <w:t>ertificants</w:t>
      </w:r>
      <w:proofErr w:type="spellEnd"/>
      <w:r>
        <w:rPr>
          <w:rFonts w:ascii="Times New Roman" w:hAnsi="Times New Roman" w:cs="Times New Roman"/>
          <w:sz w:val="24"/>
          <w:szCs w:val="24"/>
        </w:rPr>
        <w:t>, candidates,</w:t>
      </w:r>
      <w:r w:rsidRPr="00143482">
        <w:rPr>
          <w:rFonts w:ascii="Times New Roman" w:hAnsi="Times New Roman" w:cs="Times New Roman"/>
          <w:sz w:val="24"/>
          <w:szCs w:val="24"/>
        </w:rPr>
        <w:t xml:space="preserve"> and the public at large by:</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Being impartial</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Employing competent personnel</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Being responsive to complaints</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Being open</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Providing access to relevant information gathered</w:t>
      </w:r>
    </w:p>
    <w:p w:rsidR="00143482" w:rsidRPr="00CB7206" w:rsidRDefault="00D44F56" w:rsidP="00CB720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mploying f</w:t>
      </w:r>
      <w:r w:rsidR="00143482" w:rsidRPr="00CB7206">
        <w:rPr>
          <w:rFonts w:ascii="Times New Roman" w:hAnsi="Times New Roman" w:cs="Times New Roman"/>
          <w:sz w:val="24"/>
          <w:szCs w:val="24"/>
        </w:rPr>
        <w:t>airness</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Transparency of processes</w:t>
      </w:r>
    </w:p>
    <w:p w:rsidR="00143482" w:rsidRPr="00CB7206" w:rsidRDefault="00143482" w:rsidP="00CB7206">
      <w:pPr>
        <w:pStyle w:val="ListParagraph"/>
        <w:numPr>
          <w:ilvl w:val="0"/>
          <w:numId w:val="1"/>
        </w:numPr>
        <w:rPr>
          <w:rFonts w:ascii="Times New Roman" w:hAnsi="Times New Roman" w:cs="Times New Roman"/>
          <w:sz w:val="24"/>
          <w:szCs w:val="24"/>
        </w:rPr>
      </w:pPr>
      <w:r w:rsidRPr="00CB7206">
        <w:rPr>
          <w:rFonts w:ascii="Times New Roman" w:hAnsi="Times New Roman" w:cs="Times New Roman"/>
          <w:sz w:val="24"/>
          <w:szCs w:val="24"/>
        </w:rPr>
        <w:t>Maintaining confidentiality</w:t>
      </w:r>
    </w:p>
    <w:p w:rsidR="00241365" w:rsidRPr="00CB7206" w:rsidRDefault="00D44F56" w:rsidP="00CB720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arrying </w:t>
      </w:r>
      <w:r w:rsidR="00143482" w:rsidRPr="00CB7206">
        <w:rPr>
          <w:rFonts w:ascii="Times New Roman" w:hAnsi="Times New Roman" w:cs="Times New Roman"/>
          <w:sz w:val="24"/>
          <w:szCs w:val="24"/>
        </w:rPr>
        <w:t>out impartiality audits annually</w:t>
      </w:r>
      <w:bookmarkStart w:id="0" w:name="_GoBack"/>
      <w:bookmarkEnd w:id="0"/>
    </w:p>
    <w:p w:rsidR="00CB7206" w:rsidRPr="00CB7206" w:rsidRDefault="00CB7206" w:rsidP="00CB7206">
      <w:pPr>
        <w:rPr>
          <w:rFonts w:ascii="Times New Roman" w:hAnsi="Times New Roman" w:cs="Times New Roman"/>
          <w:sz w:val="24"/>
          <w:szCs w:val="24"/>
        </w:rPr>
      </w:pPr>
    </w:p>
    <w:sectPr w:rsidR="00CB7206" w:rsidRPr="00CB7206" w:rsidSect="00B742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2669D"/>
    <w:multiLevelType w:val="hybridMultilevel"/>
    <w:tmpl w:val="9F388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A299E"/>
    <w:multiLevelType w:val="hybridMultilevel"/>
    <w:tmpl w:val="7E38AA78"/>
    <w:lvl w:ilvl="0" w:tplc="DAE03CC4">
      <w:start w:val="6"/>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sDA3s7QwtTA1MTdV0lEKTi0uzszPAykwqgUA9P26biwAAAA="/>
  </w:docVars>
  <w:rsids>
    <w:rsidRoot w:val="00143482"/>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B2C85"/>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44F5"/>
    <w:rsid w:val="001147AF"/>
    <w:rsid w:val="00120309"/>
    <w:rsid w:val="001265E3"/>
    <w:rsid w:val="00126EE4"/>
    <w:rsid w:val="00127509"/>
    <w:rsid w:val="00130033"/>
    <w:rsid w:val="0013386A"/>
    <w:rsid w:val="001344B5"/>
    <w:rsid w:val="001349AB"/>
    <w:rsid w:val="00140AAC"/>
    <w:rsid w:val="00143482"/>
    <w:rsid w:val="001443F9"/>
    <w:rsid w:val="00145943"/>
    <w:rsid w:val="00146318"/>
    <w:rsid w:val="00146CC9"/>
    <w:rsid w:val="0015035F"/>
    <w:rsid w:val="00152C65"/>
    <w:rsid w:val="00153E2E"/>
    <w:rsid w:val="00154FE2"/>
    <w:rsid w:val="00162163"/>
    <w:rsid w:val="001633A0"/>
    <w:rsid w:val="0016386A"/>
    <w:rsid w:val="00165D35"/>
    <w:rsid w:val="00174FF3"/>
    <w:rsid w:val="00176645"/>
    <w:rsid w:val="00177B9C"/>
    <w:rsid w:val="0018018B"/>
    <w:rsid w:val="001801F3"/>
    <w:rsid w:val="00180912"/>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2244"/>
    <w:rsid w:val="0028499F"/>
    <w:rsid w:val="00285F37"/>
    <w:rsid w:val="002860B2"/>
    <w:rsid w:val="00290299"/>
    <w:rsid w:val="002919A4"/>
    <w:rsid w:val="00292778"/>
    <w:rsid w:val="002932A7"/>
    <w:rsid w:val="002B12F1"/>
    <w:rsid w:val="002B18D5"/>
    <w:rsid w:val="002B1BED"/>
    <w:rsid w:val="002B39F9"/>
    <w:rsid w:val="002B3DCD"/>
    <w:rsid w:val="002B4CD4"/>
    <w:rsid w:val="002C0DB1"/>
    <w:rsid w:val="002C1F07"/>
    <w:rsid w:val="002C27A3"/>
    <w:rsid w:val="002C2D6A"/>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176E"/>
    <w:rsid w:val="00432871"/>
    <w:rsid w:val="00433D6B"/>
    <w:rsid w:val="00433F7B"/>
    <w:rsid w:val="00435520"/>
    <w:rsid w:val="00437364"/>
    <w:rsid w:val="00440E36"/>
    <w:rsid w:val="00440FA2"/>
    <w:rsid w:val="00441088"/>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7593"/>
    <w:rsid w:val="00607C3C"/>
    <w:rsid w:val="00613845"/>
    <w:rsid w:val="00613DBD"/>
    <w:rsid w:val="00614309"/>
    <w:rsid w:val="00615FDB"/>
    <w:rsid w:val="00616D02"/>
    <w:rsid w:val="00622799"/>
    <w:rsid w:val="00622B59"/>
    <w:rsid w:val="00622C1E"/>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68FC"/>
    <w:rsid w:val="00754288"/>
    <w:rsid w:val="00755E58"/>
    <w:rsid w:val="00756E0B"/>
    <w:rsid w:val="007576C9"/>
    <w:rsid w:val="0076033E"/>
    <w:rsid w:val="00763C70"/>
    <w:rsid w:val="007645C5"/>
    <w:rsid w:val="0076546A"/>
    <w:rsid w:val="007677BC"/>
    <w:rsid w:val="00767D07"/>
    <w:rsid w:val="00767D23"/>
    <w:rsid w:val="00767FC4"/>
    <w:rsid w:val="00770377"/>
    <w:rsid w:val="0077037F"/>
    <w:rsid w:val="00770A6A"/>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30A8"/>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73C9"/>
    <w:rsid w:val="008C0014"/>
    <w:rsid w:val="008C5019"/>
    <w:rsid w:val="008C506A"/>
    <w:rsid w:val="008C6C90"/>
    <w:rsid w:val="008C6D88"/>
    <w:rsid w:val="008C71F2"/>
    <w:rsid w:val="008C7BFB"/>
    <w:rsid w:val="008D546D"/>
    <w:rsid w:val="008D56D6"/>
    <w:rsid w:val="008D7DE2"/>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5089"/>
    <w:rsid w:val="009456D5"/>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EB9"/>
    <w:rsid w:val="009F2AEC"/>
    <w:rsid w:val="009F3050"/>
    <w:rsid w:val="009F3065"/>
    <w:rsid w:val="009F3166"/>
    <w:rsid w:val="009F3C0C"/>
    <w:rsid w:val="009F3C72"/>
    <w:rsid w:val="009F3E9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36D"/>
    <w:rsid w:val="00A32598"/>
    <w:rsid w:val="00A336CE"/>
    <w:rsid w:val="00A33C43"/>
    <w:rsid w:val="00A344CF"/>
    <w:rsid w:val="00A37051"/>
    <w:rsid w:val="00A37E73"/>
    <w:rsid w:val="00A40742"/>
    <w:rsid w:val="00A417A5"/>
    <w:rsid w:val="00A42E5D"/>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206"/>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44F56"/>
    <w:rsid w:val="00D50726"/>
    <w:rsid w:val="00D53869"/>
    <w:rsid w:val="00D54476"/>
    <w:rsid w:val="00D57629"/>
    <w:rsid w:val="00D60A92"/>
    <w:rsid w:val="00D612BC"/>
    <w:rsid w:val="00D63C65"/>
    <w:rsid w:val="00D64891"/>
    <w:rsid w:val="00D664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1019"/>
    <w:rsid w:val="00EA27AD"/>
    <w:rsid w:val="00EA4EE5"/>
    <w:rsid w:val="00EA697E"/>
    <w:rsid w:val="00EA6E3F"/>
    <w:rsid w:val="00EA7E78"/>
    <w:rsid w:val="00EB192E"/>
    <w:rsid w:val="00EB4260"/>
    <w:rsid w:val="00EB6F17"/>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1529"/>
    <w:rsid w:val="00F83415"/>
    <w:rsid w:val="00F83A5A"/>
    <w:rsid w:val="00F86018"/>
    <w:rsid w:val="00F869D7"/>
    <w:rsid w:val="00F86D31"/>
    <w:rsid w:val="00F900BE"/>
    <w:rsid w:val="00F92A94"/>
    <w:rsid w:val="00F935B2"/>
    <w:rsid w:val="00F94D0D"/>
    <w:rsid w:val="00F95E39"/>
    <w:rsid w:val="00F97380"/>
    <w:rsid w:val="00FA0666"/>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5E77"/>
    <w:rsid w:val="00FE0E9F"/>
    <w:rsid w:val="00FE27C0"/>
    <w:rsid w:val="00FE728A"/>
    <w:rsid w:val="00FE7BE2"/>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74DAC"/>
  <w15:chartTrackingRefBased/>
  <w15:docId w15:val="{BAE5E6FF-307B-40D3-A85B-D5C05538D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72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Amanda Williams</cp:lastModifiedBy>
  <cp:revision>2</cp:revision>
  <dcterms:created xsi:type="dcterms:W3CDTF">2020-01-02T02:34:00Z</dcterms:created>
  <dcterms:modified xsi:type="dcterms:W3CDTF">2020-01-02T02:34:00Z</dcterms:modified>
</cp:coreProperties>
</file>